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42E" w:rsidRDefault="00E2642E" w:rsidP="0092532B">
      <w:pPr>
        <w:spacing w:after="0" w:line="240" w:lineRule="auto"/>
        <w:contextualSpacing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011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3"/>
        <w:gridCol w:w="2274"/>
        <w:gridCol w:w="2450"/>
      </w:tblGrid>
      <w:tr w:rsidR="0092532B" w:rsidRPr="00586EBF" w:rsidTr="009253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92532B" w:rsidRPr="00586EBF" w:rsidRDefault="0092532B" w:rsidP="0092532B">
            <w:pPr>
              <w:pStyle w:val="NormalWeb"/>
              <w:spacing w:after="0" w:afterAutospacing="0" w:line="360" w:lineRule="auto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Base Oil SN150</w:t>
            </w:r>
          </w:p>
        </w:tc>
      </w:tr>
      <w:tr w:rsidR="0092532B" w:rsidRPr="00586EBF" w:rsidTr="00925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92532B" w:rsidRPr="00586EBF" w:rsidRDefault="0092532B" w:rsidP="0092532B">
            <w:pPr>
              <w:spacing w:after="0" w:line="48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085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92532B" w:rsidRPr="00586EBF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169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92532B" w:rsidRPr="00586EBF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92532B" w:rsidRPr="00586EBF" w:rsidTr="0092532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>Appearance</w:t>
            </w:r>
          </w:p>
        </w:tc>
        <w:tc>
          <w:tcPr>
            <w:tcW w:w="1085" w:type="pct"/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Visual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 &amp; B</w:t>
            </w:r>
          </w:p>
        </w:tc>
      </w:tr>
      <w:tr w:rsidR="0092532B" w:rsidRPr="00586EBF" w:rsidTr="00925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Color </w:t>
            </w:r>
          </w:p>
        </w:tc>
        <w:tc>
          <w:tcPr>
            <w:tcW w:w="1085" w:type="pct"/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150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x 1</w:t>
            </w:r>
          </w:p>
        </w:tc>
      </w:tr>
      <w:tr w:rsidR="0092532B" w:rsidRPr="00586EBF" w:rsidTr="009253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auto"/>
                <w:sz w:val="24"/>
                <w:szCs w:val="24"/>
              </w:rPr>
            </w:pPr>
            <w:r>
              <w:rPr>
                <w:rFonts w:cstheme="minorHAnsi"/>
                <w:color w:val="auto"/>
                <w:sz w:val="24"/>
                <w:szCs w:val="24"/>
              </w:rPr>
              <w:t xml:space="preserve">Viscosity @ 100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color w:val="auto"/>
                <w:sz w:val="24"/>
                <w:szCs w:val="24"/>
              </w:rPr>
              <w:t>CSt</w:t>
            </w:r>
            <w:proofErr w:type="spellEnd"/>
          </w:p>
        </w:tc>
        <w:tc>
          <w:tcPr>
            <w:tcW w:w="1085" w:type="pct"/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445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4.7-5.7</w:t>
            </w:r>
          </w:p>
        </w:tc>
      </w:tr>
      <w:tr w:rsidR="0092532B" w:rsidRPr="00586EBF" w:rsidTr="00925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2532B" w:rsidRPr="00E73F8E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73F8E">
              <w:rPr>
                <w:rFonts w:cstheme="minorHAnsi"/>
                <w:color w:val="000000" w:themeColor="text1"/>
                <w:sz w:val="24"/>
                <w:szCs w:val="24"/>
              </w:rPr>
              <w:t>Viscosity Index; Min</w:t>
            </w:r>
          </w:p>
        </w:tc>
        <w:tc>
          <w:tcPr>
            <w:tcW w:w="1085" w:type="pct"/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227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90</w:t>
            </w:r>
          </w:p>
        </w:tc>
      </w:tr>
      <w:tr w:rsidR="0092532B" w:rsidRPr="00586EBF" w:rsidTr="009253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2532B" w:rsidRPr="00E73F8E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73F8E">
              <w:rPr>
                <w:rFonts w:cstheme="minorHAnsi"/>
                <w:color w:val="000000" w:themeColor="text1"/>
                <w:sz w:val="24"/>
                <w:szCs w:val="24"/>
              </w:rPr>
              <w:t>Flash Point, (Min)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</w:p>
        </w:tc>
        <w:tc>
          <w:tcPr>
            <w:tcW w:w="1085" w:type="pct"/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92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in 200</w:t>
            </w:r>
          </w:p>
        </w:tc>
      </w:tr>
      <w:tr w:rsidR="0092532B" w:rsidRPr="00586EBF" w:rsidTr="009253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6" w:type="pct"/>
            <w:tcBorders>
              <w:top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92532B" w:rsidRPr="00E73F8E" w:rsidRDefault="0092532B" w:rsidP="0092532B">
            <w:pPr>
              <w:spacing w:after="0" w:line="480" w:lineRule="auto"/>
              <w:contextualSpacing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Pour Point, (Max) </w:t>
            </w:r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 xml:space="preserve"> </w:t>
            </w:r>
            <w:proofErr w:type="spellStart"/>
            <w:r w:rsidRPr="00E73F8E">
              <w:rPr>
                <w:rFonts w:cstheme="minorHAnsi"/>
                <w:color w:val="auto"/>
                <w:sz w:val="24"/>
                <w:szCs w:val="24"/>
                <w:vertAlign w:val="superscript"/>
              </w:rPr>
              <w:t>o</w:t>
            </w:r>
            <w:r>
              <w:rPr>
                <w:rFonts w:cstheme="minorHAnsi"/>
                <w:color w:val="auto"/>
                <w:sz w:val="24"/>
                <w:szCs w:val="24"/>
              </w:rPr>
              <w:t>C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085" w:type="pct"/>
            <w:tcBorders>
              <w:bottom w:val="thickThinSmallGap" w:sz="24" w:space="0" w:color="806000" w:themeColor="accent4" w:themeShade="80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TM D-97</w:t>
            </w:r>
          </w:p>
        </w:tc>
        <w:tc>
          <w:tcPr>
            <w:tcW w:w="1169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92532B" w:rsidRPr="005925B1" w:rsidRDefault="0092532B" w:rsidP="0092532B">
            <w:pPr>
              <w:spacing w:after="0" w:line="48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ax 6</w:t>
            </w:r>
          </w:p>
        </w:tc>
      </w:tr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sectPr w:rsidR="005925B1" w:rsidSect="009253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8391" w:orient="landscape" w:code="1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6BE3" w:rsidRDefault="00D86B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6BE3" w:rsidRDefault="00D86BE3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6BE3" w:rsidRDefault="00D86B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D86BE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D86BE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2810" o:spid="_x0000_s2067" type="#_x0000_t75" style="position:absolute;margin-left:83.45pt;margin-top:-9.7pt;width:356.3pt;height:356.3pt;z-index:-251650048;mso-position-horizontal-relative:margin;mso-position-vertical-relative:margin" o:allowincell="f">
          <v:imagedata r:id="rId1" o:title="RDR Logo Vertical" gain="19661f" blacklevel="22938f"/>
          <w10:wrap anchorx="margin" anchory="margin"/>
        </v:shape>
      </w:pict>
    </w:r>
    <w:r>
      <w:rPr>
        <w:noProof/>
      </w:rPr>
      <w:drawing>
        <wp:anchor distT="0" distB="0" distL="114300" distR="114300" simplePos="0" relativeHeight="251665408" behindDoc="0" locked="0" layoutInCell="1" allowOverlap="1" wp14:anchorId="5B0FE512" wp14:editId="0BD3C0E7">
          <wp:simplePos x="0" y="0"/>
          <wp:positionH relativeFrom="margin">
            <wp:align>center</wp:align>
          </wp:positionH>
          <wp:positionV relativeFrom="paragraph">
            <wp:posOffset>-1002893</wp:posOffset>
          </wp:positionV>
          <wp:extent cx="2305050" cy="2305050"/>
          <wp:effectExtent l="0" t="0" r="0" b="0"/>
          <wp:wrapThrough wrapText="bothSides">
            <wp:wrapPolygon edited="0">
              <wp:start x="9640" y="6426"/>
              <wp:lineTo x="8212" y="9640"/>
              <wp:lineTo x="7855" y="10889"/>
              <wp:lineTo x="7855" y="12139"/>
              <wp:lineTo x="6069" y="13924"/>
              <wp:lineTo x="5177" y="14638"/>
              <wp:lineTo x="5177" y="15709"/>
              <wp:lineTo x="16066" y="15709"/>
              <wp:lineTo x="16602" y="14817"/>
              <wp:lineTo x="15888" y="14102"/>
              <wp:lineTo x="13031" y="12496"/>
              <wp:lineTo x="13031" y="9640"/>
              <wp:lineTo x="10532" y="6426"/>
              <wp:lineTo x="9640" y="6426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DR Logo Vertic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D86BE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D4545"/>
    <w:rsid w:val="003E1563"/>
    <w:rsid w:val="003E7A7D"/>
    <w:rsid w:val="00523FF7"/>
    <w:rsid w:val="005652A0"/>
    <w:rsid w:val="00586EBF"/>
    <w:rsid w:val="005925B1"/>
    <w:rsid w:val="006C5521"/>
    <w:rsid w:val="0082043D"/>
    <w:rsid w:val="0092532B"/>
    <w:rsid w:val="009255CB"/>
    <w:rsid w:val="009E2105"/>
    <w:rsid w:val="00A27E45"/>
    <w:rsid w:val="00AC1964"/>
    <w:rsid w:val="00B27FCB"/>
    <w:rsid w:val="00B5080D"/>
    <w:rsid w:val="00BC6631"/>
    <w:rsid w:val="00D4736A"/>
    <w:rsid w:val="00D53CE5"/>
    <w:rsid w:val="00D86BE3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6522C-D1FC-436A-B6BA-FC6CD6949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9</cp:revision>
  <cp:lastPrinted>2019-06-15T12:28:00Z</cp:lastPrinted>
  <dcterms:created xsi:type="dcterms:W3CDTF">2019-06-12T06:34:00Z</dcterms:created>
  <dcterms:modified xsi:type="dcterms:W3CDTF">2019-07-14T12:05:00Z</dcterms:modified>
</cp:coreProperties>
</file>